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nis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unisia received a score of 64.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unisi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
        </w:rPr>
        <w:t xml:space="preserve">85.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unisia received a score of 64.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unisia received a score of 49.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unisia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unisi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unis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unis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unis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unis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unis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unisi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unis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unisia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unis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unis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unisi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Tunis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nis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6, 2011,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5, 2006, 2007, 2008, 2009, 2010, 2011, 2012, 2013,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2000, 2003, 2006, 2007, 2011, 2012,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nis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nisia Country Report</dc:title>
  <dc:creator>SPI Team</dc:creator>
  <cp:keywords/>
  <dcterms:created xsi:type="dcterms:W3CDTF">2021-05-25T15:11:39Z</dcterms:created>
  <dcterms:modified xsi:type="dcterms:W3CDTF">2021-05-25T15: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